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66916" w14:textId="77777777" w:rsidR="00B40995" w:rsidRDefault="00000000">
      <w:pPr>
        <w:jc w:val="center"/>
        <w:rPr>
          <w:b/>
          <w:color w:val="FF0000"/>
          <w:sz w:val="28"/>
          <w:szCs w:val="28"/>
        </w:rPr>
      </w:pPr>
      <w:r>
        <w:rPr>
          <w:b/>
          <w:sz w:val="28"/>
          <w:szCs w:val="28"/>
        </w:rPr>
        <w:t xml:space="preserve">OFFICE OF THE DEAN FACULTY OF </w:t>
      </w:r>
      <w:r>
        <w:rPr>
          <w:b/>
          <w:color w:val="FF0000"/>
          <w:sz w:val="28"/>
          <w:szCs w:val="28"/>
        </w:rPr>
        <w:t>XYZ</w:t>
      </w:r>
    </w:p>
    <w:p w14:paraId="31CA7132" w14:textId="77777777" w:rsidR="00B40995" w:rsidRDefault="00B40995">
      <w:pPr>
        <w:spacing w:line="360" w:lineRule="auto"/>
        <w:ind w:left="7920"/>
        <w:rPr>
          <w:sz w:val="24"/>
          <w:szCs w:val="24"/>
        </w:rPr>
      </w:pPr>
    </w:p>
    <w:p w14:paraId="3E655CE9" w14:textId="77777777" w:rsidR="00B40995" w:rsidRDefault="00000000">
      <w:pPr>
        <w:spacing w:line="360" w:lineRule="auto"/>
        <w:ind w:left="6480"/>
        <w:rPr>
          <w:sz w:val="24"/>
          <w:szCs w:val="24"/>
        </w:rPr>
      </w:pPr>
      <w:r>
        <w:rPr>
          <w:sz w:val="24"/>
          <w:szCs w:val="24"/>
        </w:rPr>
        <w:t>No. _____________</w:t>
      </w:r>
    </w:p>
    <w:p w14:paraId="51AA3700" w14:textId="77777777" w:rsidR="00B40995" w:rsidRDefault="00000000">
      <w:pPr>
        <w:spacing w:line="360" w:lineRule="auto"/>
        <w:ind w:left="6480"/>
        <w:rPr>
          <w:sz w:val="24"/>
          <w:szCs w:val="24"/>
        </w:rPr>
      </w:pPr>
      <w:r>
        <w:rPr>
          <w:sz w:val="24"/>
          <w:szCs w:val="24"/>
        </w:rPr>
        <w:t>Date: ____________</w:t>
      </w:r>
    </w:p>
    <w:p w14:paraId="0A0CEB79" w14:textId="77777777" w:rsidR="00B40995" w:rsidRDefault="00000000">
      <w:pPr>
        <w:spacing w:line="48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CERTIFICATE</w:t>
      </w:r>
    </w:p>
    <w:p w14:paraId="730B858B" w14:textId="77777777" w:rsidR="009460A7" w:rsidRDefault="009460A7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onsolidated Record of Hard copies</w:t>
      </w:r>
    </w:p>
    <w:p w14:paraId="2CB226B9" w14:textId="37575913" w:rsidR="00B40995" w:rsidRDefault="009460A7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xaminations Fall 2022-23</w:t>
      </w:r>
    </w:p>
    <w:p w14:paraId="49844FAA" w14:textId="77777777" w:rsidR="00B40995" w:rsidRDefault="00000000">
      <w:pPr>
        <w:spacing w:line="480" w:lineRule="auto"/>
        <w:jc w:val="center"/>
        <w:rPr>
          <w:sz w:val="24"/>
          <w:szCs w:val="24"/>
        </w:rPr>
      </w:pPr>
      <w:r>
        <w:rPr>
          <w:b/>
          <w:sz w:val="24"/>
          <w:szCs w:val="24"/>
        </w:rPr>
        <w:t xml:space="preserve">Degree: </w:t>
      </w:r>
      <w:r>
        <w:rPr>
          <w:sz w:val="24"/>
          <w:szCs w:val="24"/>
        </w:rPr>
        <w:t>_______________________________</w:t>
      </w:r>
    </w:p>
    <w:p w14:paraId="73F0F908" w14:textId="057AA627" w:rsidR="00B40995" w:rsidRDefault="00000000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ssion: </w:t>
      </w:r>
      <w:r>
        <w:rPr>
          <w:sz w:val="24"/>
          <w:szCs w:val="24"/>
        </w:rPr>
        <w:t xml:space="preserve">__________________ </w:t>
      </w:r>
      <w:r>
        <w:rPr>
          <w:b/>
          <w:sz w:val="24"/>
          <w:szCs w:val="24"/>
        </w:rPr>
        <w:t>Semester:</w:t>
      </w:r>
      <w:r>
        <w:rPr>
          <w:sz w:val="24"/>
          <w:szCs w:val="24"/>
        </w:rPr>
        <w:t xml:space="preserve"> ____________</w:t>
      </w:r>
    </w:p>
    <w:p w14:paraId="7E8EA4A9" w14:textId="77777777" w:rsidR="00B40995" w:rsidRDefault="00B40995">
      <w:pPr>
        <w:spacing w:line="360" w:lineRule="auto"/>
        <w:rPr>
          <w:b/>
          <w:sz w:val="24"/>
          <w:szCs w:val="24"/>
        </w:rPr>
      </w:pPr>
    </w:p>
    <w:tbl>
      <w:tblPr>
        <w:tblStyle w:val="a0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05"/>
        <w:gridCol w:w="1605"/>
        <w:gridCol w:w="1365"/>
        <w:gridCol w:w="2025"/>
        <w:gridCol w:w="1800"/>
        <w:gridCol w:w="1500"/>
      </w:tblGrid>
      <w:tr w:rsidR="00B40995" w14:paraId="0074F632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FD1DE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r. #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30FD6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rse Code</w:t>
            </w: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34494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edit Hours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AD8AD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 of Students Enrolled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748E1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 Theory Papers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3A605" w14:textId="77777777" w:rsidR="00B4099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 Practical Papers</w:t>
            </w:r>
          </w:p>
        </w:tc>
      </w:tr>
      <w:tr w:rsidR="00B40995" w14:paraId="33BFD33F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5909E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9B692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DD4B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6789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CFDB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E2C8B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334FFAB9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7F06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D8091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A37E1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EA0A9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638DB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FEBA5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3BE869A9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2669F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7AC5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A6F0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1291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24C3E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3CE2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192F61B8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A5AC6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94ABA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49185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F6DE3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77DC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FF1E2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2FAAEE97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47D2D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2FD12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3473A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02B93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48664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4519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551741EF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DD7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EEF92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9A4BB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17AF8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7383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356D7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B40995" w14:paraId="7A53C85F" w14:textId="77777777"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940C4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6A254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E4590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F5F02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CA453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8BA66" w14:textId="77777777" w:rsidR="00B40995" w:rsidRDefault="00B40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</w:tbl>
    <w:p w14:paraId="7B3AE54F" w14:textId="77777777" w:rsidR="00B40995" w:rsidRDefault="00B40995">
      <w:pPr>
        <w:spacing w:line="360" w:lineRule="auto"/>
        <w:rPr>
          <w:b/>
          <w:sz w:val="24"/>
          <w:szCs w:val="24"/>
        </w:rPr>
      </w:pPr>
    </w:p>
    <w:p w14:paraId="1D7C1132" w14:textId="77777777" w:rsidR="00B40995" w:rsidRDefault="00B40995">
      <w:pPr>
        <w:spacing w:line="360" w:lineRule="auto"/>
        <w:ind w:left="6480"/>
        <w:rPr>
          <w:b/>
          <w:sz w:val="24"/>
          <w:szCs w:val="24"/>
        </w:rPr>
      </w:pPr>
    </w:p>
    <w:p w14:paraId="3BAC6AA1" w14:textId="77777777" w:rsidR="00B40995" w:rsidRDefault="00B40995">
      <w:pPr>
        <w:spacing w:line="360" w:lineRule="auto"/>
        <w:ind w:left="6480"/>
        <w:rPr>
          <w:b/>
          <w:sz w:val="24"/>
          <w:szCs w:val="24"/>
        </w:rPr>
      </w:pPr>
    </w:p>
    <w:p w14:paraId="6083768E" w14:textId="77777777" w:rsidR="00B40995" w:rsidRDefault="00B40995">
      <w:pPr>
        <w:spacing w:line="360" w:lineRule="auto"/>
        <w:ind w:left="6480"/>
        <w:rPr>
          <w:b/>
          <w:sz w:val="24"/>
          <w:szCs w:val="24"/>
        </w:rPr>
      </w:pPr>
    </w:p>
    <w:p w14:paraId="2E681E26" w14:textId="05835762" w:rsidR="00B40995" w:rsidRDefault="00000000">
      <w:pPr>
        <w:spacing w:line="360" w:lineRule="auto"/>
        <w:ind w:left="6480"/>
        <w:rPr>
          <w:b/>
          <w:sz w:val="24"/>
          <w:szCs w:val="24"/>
        </w:rPr>
      </w:pPr>
      <w:r>
        <w:rPr>
          <w:b/>
          <w:sz w:val="24"/>
          <w:szCs w:val="24"/>
        </w:rPr>
        <w:t>Coordinator</w:t>
      </w:r>
    </w:p>
    <w:p w14:paraId="1ABC00A1" w14:textId="417576C0" w:rsidR="005D3708" w:rsidRPr="005D3708" w:rsidRDefault="005D3708">
      <w:pPr>
        <w:spacing w:line="360" w:lineRule="auto"/>
        <w:ind w:left="6480"/>
        <w:rPr>
          <w:bCs/>
          <w:sz w:val="24"/>
          <w:szCs w:val="24"/>
        </w:rPr>
      </w:pPr>
      <w:r w:rsidRPr="005D3708">
        <w:rPr>
          <w:bCs/>
          <w:sz w:val="24"/>
          <w:szCs w:val="24"/>
        </w:rPr>
        <w:t>Name and Signature</w:t>
      </w:r>
    </w:p>
    <w:p w14:paraId="6B59553E" w14:textId="77777777" w:rsidR="00B40995" w:rsidRDefault="00B40995">
      <w:pPr>
        <w:spacing w:line="360" w:lineRule="auto"/>
        <w:ind w:left="6480"/>
        <w:rPr>
          <w:b/>
          <w:sz w:val="24"/>
          <w:szCs w:val="24"/>
        </w:rPr>
      </w:pPr>
    </w:p>
    <w:p w14:paraId="5D2829A0" w14:textId="77777777" w:rsidR="00B40995" w:rsidRDefault="00B40995">
      <w:pPr>
        <w:spacing w:line="360" w:lineRule="auto"/>
        <w:ind w:left="6480"/>
        <w:rPr>
          <w:b/>
          <w:sz w:val="24"/>
          <w:szCs w:val="24"/>
        </w:rPr>
      </w:pPr>
    </w:p>
    <w:p w14:paraId="68D1D3F0" w14:textId="77777777" w:rsidR="00B40995" w:rsidRDefault="00000000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ean</w:t>
      </w:r>
    </w:p>
    <w:p w14:paraId="5E5B0A72" w14:textId="74CA06FA" w:rsidR="00B40995" w:rsidRDefault="00000000" w:rsidP="005D3708">
      <w:pPr>
        <w:spacing w:line="36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114300" distB="114300" distL="114300" distR="114300" simplePos="0" relativeHeight="251661312" behindDoc="0" locked="0" layoutInCell="1" hidden="0" allowOverlap="1" wp14:anchorId="7F0F62D1" wp14:editId="0C4EF679">
            <wp:simplePos x="0" y="0"/>
            <wp:positionH relativeFrom="page">
              <wp:posOffset>603412</wp:posOffset>
            </wp:positionH>
            <wp:positionV relativeFrom="page">
              <wp:posOffset>198075</wp:posOffset>
            </wp:positionV>
            <wp:extent cx="6445613" cy="63171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45613" cy="631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B40995">
      <w:pgSz w:w="11909" w:h="16834"/>
      <w:pgMar w:top="566" w:right="1417" w:bottom="566" w:left="141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532DC"/>
    <w:multiLevelType w:val="multilevel"/>
    <w:tmpl w:val="D3D633A0"/>
    <w:lvl w:ilvl="0">
      <w:start w:val="1"/>
      <w:numFmt w:val="decimal"/>
      <w:lvlText w:val="%1."/>
      <w:lvlJc w:val="left"/>
      <w:pPr>
        <w:ind w:left="425" w:hanging="425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1802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jIwMzAxNTQwNTNV0lEKTi0uzszPAykwrAUA/SFw1ywAAAA="/>
  </w:docVars>
  <w:rsids>
    <w:rsidRoot w:val="00B40995"/>
    <w:rsid w:val="005D3708"/>
    <w:rsid w:val="008D769B"/>
    <w:rsid w:val="009460A7"/>
    <w:rsid w:val="00B40995"/>
    <w:rsid w:val="00D078C0"/>
    <w:rsid w:val="00ED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74492"/>
  <w15:docId w15:val="{F51896BC-C143-40D0-9BC3-085E93FCC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la Sahar</dc:creator>
  <cp:lastModifiedBy>Sanila Sahar</cp:lastModifiedBy>
  <cp:revision>2</cp:revision>
  <dcterms:created xsi:type="dcterms:W3CDTF">2023-01-09T10:01:00Z</dcterms:created>
  <dcterms:modified xsi:type="dcterms:W3CDTF">2023-01-09T10:01:00Z</dcterms:modified>
</cp:coreProperties>
</file>